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rench</w:t>
      </w:r>
      <w:r>
        <w:t xml:space="preserve"> </w:t>
      </w:r>
      <w:r>
        <w:t xml:space="preserve">Polynes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French Polynesi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French Polynesia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rench Polynesi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French Polynesia received a score of 2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French Polynesi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French Polynesia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French Polynesia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French Polynesia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French Polynesia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French Polynesia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French Polynesia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French Polynesia received a score of 0.5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French Polynesia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French Polynesia received a score of 0.2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French Polynesia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French Polynes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French Polynesia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French Polynesia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D1B2A8-DF1E-49CF-95B4-D6B85017C0EB}"/>
</file>

<file path=customXml/itemProps2.xml><?xml version="1.0" encoding="utf-8"?>
<ds:datastoreItem xmlns:ds="http://schemas.openxmlformats.org/officeDocument/2006/customXml" ds:itemID="{81103FE2-0F3A-4C75-8F2C-F2099335D80E}"/>
</file>

<file path=customXml/itemProps3.xml><?xml version="1.0" encoding="utf-8"?>
<ds:datastoreItem xmlns:ds="http://schemas.openxmlformats.org/officeDocument/2006/customXml" ds:itemID="{BA4E40D3-632D-4917-A2F2-0A2559259BE7}"/>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33:43Z</dcterms:created>
  <dcterms:modified xsi:type="dcterms:W3CDTF">2024-11-01T16: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French Polynes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